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E0C93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</w:p>
    <w:p w14:paraId="3A854FAD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Immediate Resignation Letter Sample (With Reason)</w:t>
      </w:r>
    </w:p>
    <w:p w14:paraId="059429A9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Octavio Ramirez</w:t>
      </w:r>
    </w:p>
    <w:p w14:paraId="780E3516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 xml:space="preserve">444 </w:t>
      </w:r>
      <w:proofErr w:type="spellStart"/>
      <w:r w:rsidRPr="00584D93">
        <w:rPr>
          <w:rFonts w:ascii="Abadi" w:hAnsi="Abadi"/>
          <w:sz w:val="24"/>
          <w:szCs w:val="24"/>
        </w:rPr>
        <w:t>Milray</w:t>
      </w:r>
      <w:proofErr w:type="spellEnd"/>
      <w:r w:rsidRPr="00584D93">
        <w:rPr>
          <w:rFonts w:ascii="Abadi" w:hAnsi="Abadi"/>
          <w:sz w:val="24"/>
          <w:szCs w:val="24"/>
        </w:rPr>
        <w:t xml:space="preserve"> St.</w:t>
      </w:r>
    </w:p>
    <w:p w14:paraId="23BF094C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Brooklyn, NY, 030303</w:t>
      </w:r>
    </w:p>
    <w:p w14:paraId="5D556AAE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10th November 20XX</w:t>
      </w:r>
    </w:p>
    <w:p w14:paraId="3095AAA6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Steve McCann</w:t>
      </w:r>
    </w:p>
    <w:p w14:paraId="0A5EF504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 xml:space="preserve">Manager </w:t>
      </w:r>
      <w:proofErr w:type="spellStart"/>
      <w:r w:rsidRPr="00584D93">
        <w:rPr>
          <w:rFonts w:ascii="Abadi" w:hAnsi="Abadi"/>
          <w:sz w:val="24"/>
          <w:szCs w:val="24"/>
        </w:rPr>
        <w:t>Greenworld</w:t>
      </w:r>
      <w:proofErr w:type="spellEnd"/>
      <w:r w:rsidRPr="00584D93">
        <w:rPr>
          <w:rFonts w:ascii="Abadi" w:hAnsi="Abadi"/>
          <w:sz w:val="24"/>
          <w:szCs w:val="24"/>
        </w:rPr>
        <w:t xml:space="preserve"> Industries</w:t>
      </w:r>
    </w:p>
    <w:p w14:paraId="72047D68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678 Yolk Avenue</w:t>
      </w:r>
    </w:p>
    <w:p w14:paraId="4ABE6416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Brooklyn, NY, 40004</w:t>
      </w:r>
    </w:p>
    <w:p w14:paraId="05128C0B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</w:p>
    <w:p w14:paraId="339332A0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Dear Mr. McCann,</w:t>
      </w:r>
    </w:p>
    <w:p w14:paraId="3109F98B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</w:p>
    <w:p w14:paraId="66B72608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 xml:space="preserve">Kindly accept this resignation letter as a notice for my immediate resignation from the post of an assistant accountant at </w:t>
      </w:r>
      <w:proofErr w:type="spellStart"/>
      <w:r w:rsidRPr="00584D93">
        <w:rPr>
          <w:rFonts w:ascii="Abadi" w:hAnsi="Abadi"/>
          <w:sz w:val="24"/>
          <w:szCs w:val="24"/>
        </w:rPr>
        <w:t>Greenworld</w:t>
      </w:r>
      <w:proofErr w:type="spellEnd"/>
      <w:r w:rsidRPr="00584D93">
        <w:rPr>
          <w:rFonts w:ascii="Abadi" w:hAnsi="Abadi"/>
          <w:sz w:val="24"/>
          <w:szCs w:val="24"/>
        </w:rPr>
        <w:t xml:space="preserve"> Industries, effective from 15th November 20XX. My main reason for resignation is that my family </w:t>
      </w:r>
      <w:proofErr w:type="gramStart"/>
      <w:r w:rsidRPr="00584D93">
        <w:rPr>
          <w:rFonts w:ascii="Abadi" w:hAnsi="Abadi"/>
          <w:sz w:val="24"/>
          <w:szCs w:val="24"/>
        </w:rPr>
        <w:t>has to</w:t>
      </w:r>
      <w:proofErr w:type="gramEnd"/>
      <w:r w:rsidRPr="00584D93">
        <w:rPr>
          <w:rFonts w:ascii="Abadi" w:hAnsi="Abadi"/>
          <w:sz w:val="24"/>
          <w:szCs w:val="24"/>
        </w:rPr>
        <w:t xml:space="preserve"> relocate to Australia due to immediate reasons.</w:t>
      </w:r>
    </w:p>
    <w:p w14:paraId="1B3AE743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 xml:space="preserve">Working at </w:t>
      </w:r>
      <w:proofErr w:type="spellStart"/>
      <w:r w:rsidRPr="00584D93">
        <w:rPr>
          <w:rFonts w:ascii="Abadi" w:hAnsi="Abadi"/>
          <w:sz w:val="24"/>
          <w:szCs w:val="24"/>
        </w:rPr>
        <w:t>Greenworld</w:t>
      </w:r>
      <w:proofErr w:type="spellEnd"/>
      <w:r w:rsidRPr="00584D93">
        <w:rPr>
          <w:rFonts w:ascii="Abadi" w:hAnsi="Abadi"/>
          <w:sz w:val="24"/>
          <w:szCs w:val="24"/>
        </w:rPr>
        <w:t xml:space="preserve"> has presented me with lots of opportunities to sharpen and grow my career to some considerable level. This is something I will forever be grateful for. What's more, I have always been impressed by how the company operates. Right from the manager to the lowest-ranked employee, everyone is not only dedicated but compassionate. I hope you continue with the same spirit even after my departure. My gratitude also goes to my </w:t>
      </w:r>
      <w:proofErr w:type="spellStart"/>
      <w:r w:rsidRPr="00584D93">
        <w:rPr>
          <w:rFonts w:ascii="Abadi" w:hAnsi="Abadi"/>
          <w:sz w:val="24"/>
          <w:szCs w:val="24"/>
        </w:rPr>
        <w:t>coworkers</w:t>
      </w:r>
      <w:proofErr w:type="spellEnd"/>
      <w:r w:rsidRPr="00584D93">
        <w:rPr>
          <w:rFonts w:ascii="Abadi" w:hAnsi="Abadi"/>
          <w:sz w:val="24"/>
          <w:szCs w:val="24"/>
        </w:rPr>
        <w:t xml:space="preserve"> for providing such a positive working environment.</w:t>
      </w:r>
    </w:p>
    <w:p w14:paraId="3DC6AD76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</w:p>
    <w:p w14:paraId="09F96395" w14:textId="68F23792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I will miss working with you. if you have any question or concern, please contact me at +1 (515) 555555</w:t>
      </w:r>
    </w:p>
    <w:p w14:paraId="3F6E0B31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</w:p>
    <w:p w14:paraId="7BB03C40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Thanks for your time.</w:t>
      </w:r>
    </w:p>
    <w:p w14:paraId="4737EF5E" w14:textId="77777777" w:rsidR="00584D93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Sincerely,</w:t>
      </w:r>
    </w:p>
    <w:p w14:paraId="54B2BC50" w14:textId="613B9E62" w:rsidR="00E61A2E" w:rsidRPr="00584D93" w:rsidRDefault="00584D93" w:rsidP="00584D93">
      <w:pPr>
        <w:jc w:val="both"/>
        <w:rPr>
          <w:rFonts w:ascii="Abadi" w:hAnsi="Abadi"/>
          <w:sz w:val="24"/>
          <w:szCs w:val="24"/>
        </w:rPr>
      </w:pPr>
      <w:r w:rsidRPr="00584D93">
        <w:rPr>
          <w:rFonts w:ascii="Abadi" w:hAnsi="Abadi"/>
          <w:sz w:val="24"/>
          <w:szCs w:val="24"/>
        </w:rPr>
        <w:t>Octavio Ramirez</w:t>
      </w:r>
      <w:bookmarkStart w:id="0" w:name="_GoBack"/>
      <w:bookmarkEnd w:id="0"/>
    </w:p>
    <w:sectPr w:rsidR="00E61A2E" w:rsidRPr="00584D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MTA3MQQCEwsTEyUdpeDU4uLM/DyQAsNaAAJtVYcsAAAA"/>
  </w:docVars>
  <w:rsids>
    <w:rsidRoot w:val="00584D93"/>
    <w:rsid w:val="00584D93"/>
    <w:rsid w:val="00E61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3F622"/>
  <w15:chartTrackingRefBased/>
  <w15:docId w15:val="{E1FF3A2A-C9F8-433C-9BF5-A09429319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1-20T16:31:00Z</cp:lastPrinted>
  <dcterms:created xsi:type="dcterms:W3CDTF">2019-11-20T16:25:00Z</dcterms:created>
  <dcterms:modified xsi:type="dcterms:W3CDTF">2019-11-20T16:33:00Z</dcterms:modified>
</cp:coreProperties>
</file>